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E3CB6" w14:textId="77777777" w:rsidR="000B005E" w:rsidRDefault="00AA2A6B">
      <w:pPr>
        <w:rPr>
          <w:b/>
        </w:rPr>
      </w:pPr>
      <w:r>
        <w:t xml:space="preserve">  </w:t>
      </w:r>
      <w:r>
        <w:rPr>
          <w:b/>
        </w:rPr>
        <w:t>Fitzwilliam College JCR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4DBE3D23" wp14:editId="4DBE3D2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1086" cy="747713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1086" cy="747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4DBE3D25" wp14:editId="4DBE3D26">
            <wp:simplePos x="0" y="0"/>
            <wp:positionH relativeFrom="column">
              <wp:posOffset>5143500</wp:posOffset>
            </wp:positionH>
            <wp:positionV relativeFrom="paragraph">
              <wp:posOffset>0</wp:posOffset>
            </wp:positionV>
            <wp:extent cx="593127" cy="752475"/>
            <wp:effectExtent l="0" t="0" r="0" b="0"/>
            <wp:wrapSquare wrapText="bothSides" distT="0" distB="0" distL="0" distR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127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DBE3CB7" w14:textId="77777777" w:rsidR="000B005E" w:rsidRDefault="000B005E">
      <w:pPr>
        <w:rPr>
          <w:b/>
        </w:rPr>
      </w:pPr>
    </w:p>
    <w:p w14:paraId="4DBE3CB8" w14:textId="77777777" w:rsidR="000B005E" w:rsidRDefault="000B005E">
      <w:pPr>
        <w:rPr>
          <w:b/>
        </w:rPr>
      </w:pPr>
    </w:p>
    <w:p w14:paraId="4DBE3CB9" w14:textId="77777777" w:rsidR="000B005E" w:rsidRDefault="000B005E">
      <w:pPr>
        <w:rPr>
          <w:b/>
        </w:rPr>
      </w:pPr>
    </w:p>
    <w:p w14:paraId="4DBE3CBA" w14:textId="77777777" w:rsidR="000B005E" w:rsidRDefault="000B005E">
      <w:pPr>
        <w:rPr>
          <w:b/>
        </w:rPr>
      </w:pPr>
    </w:p>
    <w:p w14:paraId="4DBE3CBB" w14:textId="77777777" w:rsidR="000B005E" w:rsidRDefault="00AA2A6B">
      <w:pPr>
        <w:pStyle w:val="Title"/>
      </w:pPr>
      <w:bookmarkStart w:id="0" w:name="_5pxog5gzz8q1" w:colFirst="0" w:colLast="0"/>
      <w:bookmarkEnd w:id="0"/>
      <w:r>
        <w:t>Meeting 2</w:t>
      </w:r>
      <w:r>
        <w:rPr>
          <w:i/>
        </w:rPr>
        <w:t xml:space="preserve"> </w:t>
      </w:r>
      <w:r>
        <w:t>- Executive</w:t>
      </w:r>
    </w:p>
    <w:p w14:paraId="4DBE3CBC" w14:textId="77777777" w:rsidR="000B005E" w:rsidRDefault="00AA2A6B">
      <w:pPr>
        <w:pStyle w:val="Subtitle"/>
      </w:pPr>
      <w:bookmarkStart w:id="1" w:name="_ljosv6xsnfpr" w:colFirst="0" w:colLast="0"/>
      <w:bookmarkEnd w:id="1"/>
      <w:r>
        <w:t>14/01/21 - Virtual (</w:t>
      </w:r>
      <w:hyperlink r:id="rId7">
        <w:r>
          <w:rPr>
            <w:color w:val="1155CC"/>
            <w:u w:val="single"/>
          </w:rPr>
          <w:t>Google Meet</w:t>
        </w:r>
      </w:hyperlink>
      <w:r>
        <w:t>)</w:t>
      </w:r>
    </w:p>
    <w:p w14:paraId="4DBE3CC9" w14:textId="77777777" w:rsidR="000B005E" w:rsidRDefault="00AA2A6B">
      <w:pPr>
        <w:pStyle w:val="Heading1"/>
      </w:pPr>
      <w:bookmarkStart w:id="2" w:name="_wt6ef5oy1j56" w:colFirst="0" w:colLast="0"/>
      <w:bookmarkStart w:id="3" w:name="_vebq9nks8cbh" w:colFirst="0" w:colLast="0"/>
      <w:bookmarkEnd w:id="2"/>
      <w:bookmarkEnd w:id="3"/>
      <w:r>
        <w:t xml:space="preserve">Minutes </w:t>
      </w:r>
    </w:p>
    <w:p w14:paraId="4DBE3CCA" w14:textId="77777777" w:rsidR="000B005E" w:rsidRDefault="00AA2A6B">
      <w:r>
        <w:t xml:space="preserve">Attendees - Thalia </w:t>
      </w:r>
      <w:proofErr w:type="spellStart"/>
      <w:r>
        <w:t>Witherford</w:t>
      </w:r>
      <w:proofErr w:type="spellEnd"/>
      <w:r>
        <w:t xml:space="preserve">, </w:t>
      </w:r>
      <w:proofErr w:type="spellStart"/>
      <w:r>
        <w:t>Mayuran</w:t>
      </w:r>
      <w:proofErr w:type="spellEnd"/>
      <w:r>
        <w:t xml:space="preserve"> </w:t>
      </w:r>
      <w:proofErr w:type="spellStart"/>
      <w:r>
        <w:t>Visakan</w:t>
      </w:r>
      <w:proofErr w:type="spellEnd"/>
      <w:r>
        <w:t xml:space="preserve">, Colin McCann, </w:t>
      </w:r>
      <w:proofErr w:type="spellStart"/>
      <w:r>
        <w:t>Joshan</w:t>
      </w:r>
      <w:proofErr w:type="spellEnd"/>
      <w:r>
        <w:t xml:space="preserve"> Palmer, Natalie Thompson, Emilia </w:t>
      </w:r>
      <w:proofErr w:type="spellStart"/>
      <w:r>
        <w:t>Silaste</w:t>
      </w:r>
      <w:proofErr w:type="spellEnd"/>
      <w:r>
        <w:t xml:space="preserve">, Louis Henry, Elizabeth </w:t>
      </w:r>
      <w:proofErr w:type="spellStart"/>
      <w:r>
        <w:t>Torley</w:t>
      </w:r>
      <w:proofErr w:type="spellEnd"/>
      <w:r>
        <w:t>, Sarah Anderson, Alex Harper</w:t>
      </w:r>
    </w:p>
    <w:p w14:paraId="4DBE3CCB" w14:textId="77777777" w:rsidR="000B005E" w:rsidRDefault="00AA2A6B">
      <w:r>
        <w:t>Apologies - None</w:t>
      </w:r>
    </w:p>
    <w:p w14:paraId="4DBE3CCC" w14:textId="77777777" w:rsidR="000B005E" w:rsidRDefault="000B005E"/>
    <w:p w14:paraId="4DBE3CCD" w14:textId="77777777" w:rsidR="000B005E" w:rsidRDefault="00AA2A6B">
      <w:r>
        <w:t>Objections to the order of business</w:t>
      </w:r>
    </w:p>
    <w:p w14:paraId="4DBE3CCE" w14:textId="77777777" w:rsidR="000B005E" w:rsidRDefault="00AA2A6B">
      <w:r>
        <w:t>Matters arising from th</w:t>
      </w:r>
      <w:r>
        <w:t xml:space="preserve">e minutes of the previous </w:t>
      </w:r>
      <w:proofErr w:type="gramStart"/>
      <w:r>
        <w:t>meeting</w:t>
      </w:r>
      <w:proofErr w:type="gramEnd"/>
    </w:p>
    <w:p w14:paraId="4DBE3CCF" w14:textId="77777777" w:rsidR="000B005E" w:rsidRDefault="00AA2A6B">
      <w:r>
        <w:t>Announcements by committee members</w:t>
      </w:r>
    </w:p>
    <w:p w14:paraId="4DBE3CD0" w14:textId="77777777" w:rsidR="000B005E" w:rsidRDefault="000B005E"/>
    <w:p w14:paraId="4DBE3CD1" w14:textId="77777777" w:rsidR="000B005E" w:rsidRDefault="00AA2A6B">
      <w:pPr>
        <w:rPr>
          <w:u w:val="single"/>
        </w:rPr>
      </w:pPr>
      <w:r>
        <w:t xml:space="preserve">Thalia - </w:t>
      </w:r>
      <w:r>
        <w:rPr>
          <w:u w:val="single"/>
        </w:rPr>
        <w:t>communication and delegation</w:t>
      </w:r>
    </w:p>
    <w:p w14:paraId="4DBE3CD2" w14:textId="77777777" w:rsidR="000B005E" w:rsidRDefault="00AA2A6B">
      <w:pPr>
        <w:ind w:left="720" w:firstLine="720"/>
      </w:pPr>
      <w:r>
        <w:t xml:space="preserve">More communication from </w:t>
      </w:r>
      <w:proofErr w:type="spellStart"/>
      <w:r>
        <w:t>joshan</w:t>
      </w:r>
      <w:proofErr w:type="spellEnd"/>
      <w:r>
        <w:t xml:space="preserve"> about meetings, issues with welfare and housing not communicating, </w:t>
      </w:r>
      <w:proofErr w:type="spellStart"/>
      <w:r>
        <w:t>covid</w:t>
      </w:r>
      <w:proofErr w:type="spellEnd"/>
      <w:r>
        <w:t xml:space="preserve"> information circulated by </w:t>
      </w:r>
      <w:proofErr w:type="spellStart"/>
      <w:r>
        <w:t>joshan</w:t>
      </w:r>
      <w:proofErr w:type="spellEnd"/>
      <w:r>
        <w:t xml:space="preserve"> when we have </w:t>
      </w:r>
      <w:proofErr w:type="spellStart"/>
      <w:r>
        <w:t>covid</w:t>
      </w:r>
      <w:proofErr w:type="spellEnd"/>
      <w:r>
        <w:t xml:space="preserve"> officers.</w:t>
      </w:r>
    </w:p>
    <w:p w14:paraId="4DBE3CD3" w14:textId="77777777" w:rsidR="000B005E" w:rsidRDefault="000B005E"/>
    <w:p w14:paraId="4DBE3CD4" w14:textId="77777777" w:rsidR="000B005E" w:rsidRDefault="00AA2A6B">
      <w:r>
        <w:t>Sarah - J</w:t>
      </w:r>
      <w:r>
        <w:rPr>
          <w:u w:val="single"/>
        </w:rPr>
        <w:t>CR Instagram update</w:t>
      </w:r>
      <w:r>
        <w:t xml:space="preserve"> </w:t>
      </w:r>
    </w:p>
    <w:p w14:paraId="4DBE3CD5" w14:textId="77777777" w:rsidR="000B005E" w:rsidRDefault="00AA2A6B">
      <w:pPr>
        <w:ind w:left="720" w:firstLine="720"/>
      </w:pPr>
      <w:r>
        <w:t>getting photos in and utilising it this term to maintain co</w:t>
      </w:r>
      <w:r>
        <w:t xml:space="preserve">llege </w:t>
      </w:r>
      <w:proofErr w:type="gramStart"/>
      <w:r>
        <w:t>community</w:t>
      </w:r>
      <w:proofErr w:type="gramEnd"/>
    </w:p>
    <w:p w14:paraId="4DBE3CD6" w14:textId="77777777" w:rsidR="000B005E" w:rsidRDefault="000B005E"/>
    <w:p w14:paraId="4DBE3CD7" w14:textId="77777777" w:rsidR="000B005E" w:rsidRDefault="00AA2A6B">
      <w:r>
        <w:rPr>
          <w:u w:val="single"/>
        </w:rPr>
        <w:t xml:space="preserve">Update on College </w:t>
      </w:r>
      <w:proofErr w:type="spellStart"/>
      <w:r>
        <w:rPr>
          <w:u w:val="single"/>
        </w:rPr>
        <w:t>Covid</w:t>
      </w:r>
      <w:proofErr w:type="spellEnd"/>
      <w:r>
        <w:rPr>
          <w:u w:val="single"/>
        </w:rPr>
        <w:t>/Returns</w:t>
      </w:r>
    </w:p>
    <w:p w14:paraId="4DBE3CD8" w14:textId="77777777" w:rsidR="000B005E" w:rsidRDefault="00AA2A6B">
      <w:pPr>
        <w:ind w:left="720" w:firstLine="720"/>
      </w:pPr>
      <w:proofErr w:type="spellStart"/>
      <w:r>
        <w:t>Joshan</w:t>
      </w:r>
      <w:proofErr w:type="spellEnd"/>
      <w:r>
        <w:t xml:space="preserve"> - </w:t>
      </w:r>
      <w:proofErr w:type="gramStart"/>
      <w:r>
        <w:t>what's</w:t>
      </w:r>
      <w:proofErr w:type="gramEnd"/>
      <w:r>
        <w:t xml:space="preserve"> the general feel about colleges responses?</w:t>
      </w:r>
    </w:p>
    <w:p w14:paraId="4DBE3CD9" w14:textId="77777777" w:rsidR="000B005E" w:rsidRDefault="00AA2A6B">
      <w:pPr>
        <w:ind w:firstLine="720"/>
      </w:pPr>
      <w:r>
        <w:t xml:space="preserve">Elizabeth - hasn’t been given a response after a </w:t>
      </w:r>
      <w:proofErr w:type="gramStart"/>
      <w:r>
        <w:t>week</w:t>
      </w:r>
      <w:proofErr w:type="gramEnd"/>
    </w:p>
    <w:p w14:paraId="4DBE3CDA" w14:textId="77777777" w:rsidR="000B005E" w:rsidRDefault="00AA2A6B">
      <w:pPr>
        <w:ind w:left="720"/>
      </w:pPr>
      <w:r>
        <w:t xml:space="preserve">Colin - generally been given positive responses, working better at </w:t>
      </w:r>
      <w:proofErr w:type="spellStart"/>
      <w:r>
        <w:t>cambridge</w:t>
      </w:r>
      <w:proofErr w:type="spellEnd"/>
      <w:r>
        <w:t xml:space="preserve"> not a good enough</w:t>
      </w:r>
      <w:r>
        <w:t xml:space="preserve"> reason. Someone was rejected when requesting for </w:t>
      </w:r>
      <w:proofErr w:type="spellStart"/>
      <w:r>
        <w:t>wifi</w:t>
      </w:r>
      <w:proofErr w:type="spellEnd"/>
      <w:r>
        <w:t xml:space="preserve"> - told to get better </w:t>
      </w:r>
      <w:proofErr w:type="spellStart"/>
      <w:r>
        <w:t>wifi</w:t>
      </w:r>
      <w:proofErr w:type="spellEnd"/>
      <w:r>
        <w:t>.</w:t>
      </w:r>
    </w:p>
    <w:p w14:paraId="4DBE3CDB" w14:textId="77777777" w:rsidR="000B005E" w:rsidRDefault="00AA2A6B">
      <w:pPr>
        <w:ind w:left="720"/>
      </w:pPr>
      <w:r>
        <w:t>Thalia - Often if rejected then appealed then they would be allowed.</w:t>
      </w:r>
    </w:p>
    <w:p w14:paraId="4DBE3CDC" w14:textId="77777777" w:rsidR="000B005E" w:rsidRDefault="00AA2A6B">
      <w:pPr>
        <w:ind w:left="720"/>
      </w:pPr>
      <w:r>
        <w:t xml:space="preserve">Tutorial </w:t>
      </w:r>
      <w:proofErr w:type="spellStart"/>
      <w:r>
        <w:t>basef</w:t>
      </w:r>
      <w:proofErr w:type="spellEnd"/>
      <w:r>
        <w:t xml:space="preserve"> is an issue - not comfortable speaking to tutors.</w:t>
      </w:r>
    </w:p>
    <w:p w14:paraId="4DBE3CDD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how better? Not through a form?</w:t>
      </w:r>
    </w:p>
    <w:p w14:paraId="4DBE3CDE" w14:textId="77777777" w:rsidR="000B005E" w:rsidRDefault="00AA2A6B">
      <w:pPr>
        <w:ind w:left="720"/>
      </w:pPr>
      <w:r>
        <w:t xml:space="preserve">Colin - work with JCR, representative to act on </w:t>
      </w:r>
      <w:proofErr w:type="gramStart"/>
      <w:r>
        <w:t>students</w:t>
      </w:r>
      <w:proofErr w:type="gramEnd"/>
      <w:r>
        <w:t xml:space="preserve"> behalf as a go between.</w:t>
      </w:r>
    </w:p>
    <w:p w14:paraId="4DBE3CDF" w14:textId="77777777" w:rsidR="000B005E" w:rsidRDefault="00AA2A6B">
      <w:pPr>
        <w:ind w:left="720"/>
      </w:pPr>
      <w:r>
        <w:t xml:space="preserve">Thalia - less institutional and cold. Anonymous because they </w:t>
      </w:r>
      <w:proofErr w:type="gramStart"/>
      <w:r>
        <w:t>don't</w:t>
      </w:r>
      <w:proofErr w:type="gramEnd"/>
      <w:r>
        <w:t xml:space="preserve"> want mental health records on any form. Struggling to get a meeting with the senior tutor.</w:t>
      </w:r>
    </w:p>
    <w:p w14:paraId="4DBE3CE0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how to </w:t>
      </w:r>
      <w:r>
        <w:t>support those who have returned?</w:t>
      </w:r>
    </w:p>
    <w:p w14:paraId="4DBE3CE1" w14:textId="77777777" w:rsidR="000B005E" w:rsidRDefault="00AA2A6B">
      <w:pPr>
        <w:ind w:left="720"/>
      </w:pPr>
      <w:r>
        <w:t>Colin - support bubbles?</w:t>
      </w:r>
    </w:p>
    <w:p w14:paraId="4DBE3CE2" w14:textId="77777777" w:rsidR="000B005E" w:rsidRDefault="00AA2A6B">
      <w:pPr>
        <w:ind w:left="720"/>
      </w:pPr>
      <w:r>
        <w:t xml:space="preserve"> - more information in future days, no info currently</w:t>
      </w:r>
    </w:p>
    <w:p w14:paraId="4DBE3CE3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ideas include redefining households </w:t>
      </w:r>
      <w:proofErr w:type="spellStart"/>
      <w:r>
        <w:t>eg.</w:t>
      </w:r>
      <w:proofErr w:type="spellEnd"/>
      <w:r>
        <w:t xml:space="preserve"> a block is a household, individual person households form bubbles.</w:t>
      </w:r>
    </w:p>
    <w:p w14:paraId="4DBE3CE4" w14:textId="77777777" w:rsidR="000B005E" w:rsidRDefault="00AA2A6B">
      <w:pPr>
        <w:ind w:left="720"/>
      </w:pPr>
      <w:r>
        <w:t>Sarah - choice better</w:t>
      </w:r>
    </w:p>
    <w:p w14:paraId="4DBE3CE5" w14:textId="77777777" w:rsidR="000B005E" w:rsidRDefault="00AA2A6B">
      <w:pPr>
        <w:ind w:left="720"/>
      </w:pPr>
      <w:r>
        <w:t>Thalia</w:t>
      </w:r>
      <w:r>
        <w:t xml:space="preserve"> - How is testing affected?</w:t>
      </w:r>
    </w:p>
    <w:p w14:paraId="4DBE3CE6" w14:textId="77777777" w:rsidR="000B005E" w:rsidRDefault="00AA2A6B">
      <w:pPr>
        <w:ind w:left="720"/>
      </w:pPr>
      <w:proofErr w:type="spellStart"/>
      <w:r>
        <w:lastRenderedPageBreak/>
        <w:t>Joshan</w:t>
      </w:r>
      <w:proofErr w:type="spellEnd"/>
      <w:r>
        <w:t xml:space="preserve"> - less people in testing groups less isolation</w:t>
      </w:r>
    </w:p>
    <w:p w14:paraId="4DBE3CE7" w14:textId="77777777" w:rsidR="000B005E" w:rsidRDefault="00AA2A6B">
      <w:pPr>
        <w:ind w:left="720"/>
      </w:pPr>
      <w:r>
        <w:t>Thalia - social spaces shut, random people back not with friends.</w:t>
      </w:r>
    </w:p>
    <w:p w14:paraId="4DBE3CE8" w14:textId="77777777" w:rsidR="000B005E" w:rsidRDefault="00AA2A6B">
      <w:pPr>
        <w:ind w:left="720"/>
      </w:pPr>
      <w:r>
        <w:t xml:space="preserve">Louis - Meeting with </w:t>
      </w:r>
      <w:proofErr w:type="spellStart"/>
      <w:r>
        <w:t>nicola</w:t>
      </w:r>
      <w:proofErr w:type="spellEnd"/>
      <w:r>
        <w:t xml:space="preserve"> jones to see what can happen in person in </w:t>
      </w:r>
      <w:proofErr w:type="gramStart"/>
      <w:r>
        <w:t>lockdown</w:t>
      </w:r>
      <w:proofErr w:type="gramEnd"/>
    </w:p>
    <w:p w14:paraId="4DBE3CE9" w14:textId="77777777" w:rsidR="000B005E" w:rsidRDefault="00AA2A6B">
      <w:pPr>
        <w:ind w:left="720"/>
      </w:pPr>
      <w:r>
        <w:t>Thalia - Stick with online on</w:t>
      </w:r>
      <w:r>
        <w:t xml:space="preserve">ly so people at home aren’t </w:t>
      </w:r>
      <w:proofErr w:type="gramStart"/>
      <w:r>
        <w:t>excluded</w:t>
      </w:r>
      <w:proofErr w:type="gramEnd"/>
    </w:p>
    <w:p w14:paraId="4DBE3CEA" w14:textId="77777777" w:rsidR="000B005E" w:rsidRDefault="00AA2A6B">
      <w:pPr>
        <w:ind w:left="720"/>
      </w:pPr>
      <w:r>
        <w:t xml:space="preserve">Louis - </w:t>
      </w:r>
      <w:proofErr w:type="spellStart"/>
      <w:r>
        <w:t>Ents</w:t>
      </w:r>
      <w:proofErr w:type="spellEnd"/>
      <w:r>
        <w:t xml:space="preserve"> update - pub quiz every </w:t>
      </w:r>
      <w:proofErr w:type="gramStart"/>
      <w:r>
        <w:t>week</w:t>
      </w:r>
      <w:proofErr w:type="gramEnd"/>
    </w:p>
    <w:p w14:paraId="4DBE3CEB" w14:textId="77777777" w:rsidR="000B005E" w:rsidRDefault="00AA2A6B">
      <w:pPr>
        <w:numPr>
          <w:ilvl w:val="0"/>
          <w:numId w:val="2"/>
        </w:numPr>
        <w:ind w:left="1440"/>
      </w:pPr>
      <w:r>
        <w:t>Video games night with other hill colleges?</w:t>
      </w:r>
    </w:p>
    <w:p w14:paraId="4DBE3CEC" w14:textId="77777777" w:rsidR="000B005E" w:rsidRDefault="00AA2A6B">
      <w:pPr>
        <w:numPr>
          <w:ilvl w:val="0"/>
          <w:numId w:val="2"/>
        </w:numPr>
        <w:ind w:left="1440"/>
      </w:pPr>
      <w:r>
        <w:t>Speed friending with freshers again with tips from other hill colleges</w:t>
      </w:r>
    </w:p>
    <w:p w14:paraId="4DBE3CED" w14:textId="77777777" w:rsidR="000B005E" w:rsidRDefault="00AA2A6B">
      <w:pPr>
        <w:numPr>
          <w:ilvl w:val="0"/>
          <w:numId w:val="2"/>
        </w:numPr>
        <w:ind w:left="1440"/>
      </w:pPr>
      <w:r>
        <w:t>Blind date thing with hill colleges</w:t>
      </w:r>
    </w:p>
    <w:p w14:paraId="4DBE3CEE" w14:textId="77777777" w:rsidR="000B005E" w:rsidRDefault="00AA2A6B">
      <w:pPr>
        <w:ind w:left="720"/>
      </w:pPr>
      <w:r>
        <w:t xml:space="preserve">Thalia - welfare yoga and welfare tea still </w:t>
      </w:r>
      <w:proofErr w:type="gramStart"/>
      <w:r>
        <w:t>happening</w:t>
      </w:r>
      <w:proofErr w:type="gramEnd"/>
    </w:p>
    <w:p w14:paraId="4DBE3CEF" w14:textId="77777777" w:rsidR="000B005E" w:rsidRDefault="00AA2A6B">
      <w:pPr>
        <w:numPr>
          <w:ilvl w:val="0"/>
          <w:numId w:val="3"/>
        </w:numPr>
        <w:ind w:left="1440"/>
      </w:pPr>
      <w:r>
        <w:t>Headspace institutional bundle</w:t>
      </w:r>
    </w:p>
    <w:p w14:paraId="4DBE3CF0" w14:textId="77777777" w:rsidR="000B005E" w:rsidRDefault="00AA2A6B">
      <w:pPr>
        <w:ind w:left="720"/>
      </w:pPr>
      <w:r>
        <w:t xml:space="preserve">Alex - Ask internationals to get </w:t>
      </w:r>
      <w:proofErr w:type="spellStart"/>
      <w:r>
        <w:t>facebook</w:t>
      </w:r>
      <w:proofErr w:type="spellEnd"/>
      <w:r>
        <w:t>?</w:t>
      </w:r>
    </w:p>
    <w:p w14:paraId="4DBE3CF1" w14:textId="77777777" w:rsidR="000B005E" w:rsidRDefault="00AA2A6B">
      <w:pPr>
        <w:ind w:left="720"/>
      </w:pPr>
      <w:r>
        <w:t>Sarah - Can we move i</w:t>
      </w:r>
      <w:r>
        <w:t>n midway through term? How does rent work with that?</w:t>
      </w:r>
    </w:p>
    <w:p w14:paraId="4DBE3CF2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Can move later but needs to be seen as </w:t>
      </w:r>
      <w:proofErr w:type="gramStart"/>
      <w:r>
        <w:t>permanent</w:t>
      </w:r>
      <w:proofErr w:type="gramEnd"/>
      <w:r>
        <w:t xml:space="preserve"> </w:t>
      </w:r>
    </w:p>
    <w:p w14:paraId="4DBE3CF3" w14:textId="77777777" w:rsidR="000B005E" w:rsidRDefault="000B005E"/>
    <w:p w14:paraId="4DBE3CF4" w14:textId="77777777" w:rsidR="000B005E" w:rsidRDefault="00AA2A6B">
      <w:pPr>
        <w:rPr>
          <w:u w:val="single"/>
        </w:rPr>
      </w:pPr>
      <w:r>
        <w:rPr>
          <w:u w:val="single"/>
        </w:rPr>
        <w:t xml:space="preserve">Update on </w:t>
      </w:r>
      <w:proofErr w:type="gramStart"/>
      <w:r>
        <w:rPr>
          <w:u w:val="single"/>
        </w:rPr>
        <w:t>budget</w:t>
      </w:r>
      <w:proofErr w:type="gramEnd"/>
      <w:r>
        <w:rPr>
          <w:u w:val="single"/>
        </w:rPr>
        <w:t xml:space="preserve"> </w:t>
      </w:r>
    </w:p>
    <w:p w14:paraId="4DBE3CF5" w14:textId="77777777" w:rsidR="000B005E" w:rsidRDefault="00AA2A6B">
      <w:pPr>
        <w:ind w:left="720"/>
      </w:pPr>
      <w:r>
        <w:t>Alex - not bad but not good, still happening.</w:t>
      </w:r>
    </w:p>
    <w:p w14:paraId="4DBE3CF6" w14:textId="77777777" w:rsidR="000B005E" w:rsidRDefault="00AA2A6B">
      <w:pPr>
        <w:ind w:left="720"/>
      </w:pPr>
      <w:r>
        <w:t xml:space="preserve">Louis - what to do with </w:t>
      </w:r>
      <w:proofErr w:type="spellStart"/>
      <w:r>
        <w:t>ents</w:t>
      </w:r>
      <w:proofErr w:type="spellEnd"/>
      <w:r>
        <w:t xml:space="preserve"> budget now most of it can’t </w:t>
      </w:r>
      <w:proofErr w:type="gramStart"/>
      <w:r>
        <w:t>happen</w:t>
      </w:r>
      <w:proofErr w:type="gramEnd"/>
    </w:p>
    <w:p w14:paraId="4DBE3CF7" w14:textId="77777777" w:rsidR="000B005E" w:rsidRDefault="00AA2A6B">
      <w:pPr>
        <w:ind w:left="720"/>
      </w:pPr>
      <w:r>
        <w:t xml:space="preserve">Alex - move </w:t>
      </w:r>
      <w:proofErr w:type="spellStart"/>
      <w:r>
        <w:t>ent</w:t>
      </w:r>
      <w:r>
        <w:t>s</w:t>
      </w:r>
      <w:proofErr w:type="spellEnd"/>
      <w:r>
        <w:t xml:space="preserve"> money to </w:t>
      </w:r>
      <w:proofErr w:type="gramStart"/>
      <w:r>
        <w:t>welfare</w:t>
      </w:r>
      <w:proofErr w:type="gramEnd"/>
    </w:p>
    <w:p w14:paraId="4DBE3CF8" w14:textId="77777777" w:rsidR="000B005E" w:rsidRDefault="00AA2A6B">
      <w:pPr>
        <w:ind w:left="720"/>
      </w:pPr>
      <w:r>
        <w:t xml:space="preserve">Louis - use some for prizes but move some to where </w:t>
      </w:r>
      <w:proofErr w:type="gramStart"/>
      <w:r>
        <w:t>it’s</w:t>
      </w:r>
      <w:proofErr w:type="gramEnd"/>
      <w:r>
        <w:t xml:space="preserve"> needed.</w:t>
      </w:r>
    </w:p>
    <w:p w14:paraId="4DBE3CF9" w14:textId="77777777" w:rsidR="000B005E" w:rsidRDefault="00AA2A6B">
      <w:pPr>
        <w:ind w:left="720"/>
      </w:pPr>
      <w:r>
        <w:t xml:space="preserve">Update by committee members on current </w:t>
      </w:r>
      <w:proofErr w:type="gramStart"/>
      <w:r>
        <w:t>projects</w:t>
      </w:r>
      <w:proofErr w:type="gramEnd"/>
    </w:p>
    <w:p w14:paraId="4DBE3CFA" w14:textId="77777777" w:rsidR="000B005E" w:rsidRDefault="00AA2A6B">
      <w:pPr>
        <w:ind w:left="720"/>
      </w:pPr>
      <w:r>
        <w:t>Thalia - can we save some money?</w:t>
      </w:r>
    </w:p>
    <w:p w14:paraId="4DBE3CFB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ways to get around it, can move to next term not to next </w:t>
      </w:r>
      <w:proofErr w:type="gramStart"/>
      <w:r>
        <w:t>year</w:t>
      </w:r>
      <w:proofErr w:type="gramEnd"/>
    </w:p>
    <w:p w14:paraId="4DBE3CFC" w14:textId="77777777" w:rsidR="000B005E" w:rsidRDefault="00AA2A6B">
      <w:pPr>
        <w:ind w:left="720"/>
      </w:pPr>
      <w:r>
        <w:t>Alex - not gonna be l</w:t>
      </w:r>
      <w:r>
        <w:t xml:space="preserve">ax, can’t carry </w:t>
      </w:r>
      <w:proofErr w:type="gramStart"/>
      <w:r>
        <w:t>over</w:t>
      </w:r>
      <w:proofErr w:type="gramEnd"/>
    </w:p>
    <w:p w14:paraId="4DBE3CFD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got to spend any money saved in lent in Easter and </w:t>
      </w:r>
      <w:proofErr w:type="gramStart"/>
      <w:r>
        <w:t>Michaelmas, but</w:t>
      </w:r>
      <w:proofErr w:type="gramEnd"/>
      <w:r>
        <w:t xml:space="preserve"> can pay for things for next year early.</w:t>
      </w:r>
    </w:p>
    <w:p w14:paraId="4DBE3CFE" w14:textId="77777777" w:rsidR="000B005E" w:rsidRDefault="00AA2A6B">
      <w:pPr>
        <w:ind w:left="720"/>
      </w:pPr>
      <w:r>
        <w:t xml:space="preserve">Alex - wait for April and look at how restrictions are </w:t>
      </w:r>
      <w:proofErr w:type="gramStart"/>
      <w:r>
        <w:t>opening up</w:t>
      </w:r>
      <w:proofErr w:type="gramEnd"/>
      <w:r>
        <w:t xml:space="preserve"> before budgeting later.</w:t>
      </w:r>
    </w:p>
    <w:p w14:paraId="4DBE3CFF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Easter Fitz up? Wait</w:t>
      </w:r>
      <w:r>
        <w:t xml:space="preserve"> and </w:t>
      </w:r>
      <w:proofErr w:type="gramStart"/>
      <w:r>
        <w:t>see</w:t>
      </w:r>
      <w:proofErr w:type="gramEnd"/>
    </w:p>
    <w:p w14:paraId="4DBE3D00" w14:textId="77777777" w:rsidR="000B005E" w:rsidRDefault="00AA2A6B">
      <w:pPr>
        <w:ind w:left="720"/>
      </w:pPr>
      <w:r>
        <w:t xml:space="preserve">Louis - planning for a normal </w:t>
      </w:r>
      <w:proofErr w:type="spellStart"/>
      <w:r>
        <w:t>michaelmas</w:t>
      </w:r>
      <w:proofErr w:type="spellEnd"/>
      <w:r>
        <w:t xml:space="preserve"> currently.</w:t>
      </w:r>
    </w:p>
    <w:p w14:paraId="4DBE3D01" w14:textId="77777777" w:rsidR="000B005E" w:rsidRDefault="000B005E"/>
    <w:p w14:paraId="4DBE3D02" w14:textId="77777777" w:rsidR="000B005E" w:rsidRDefault="00AA2A6B">
      <w:pPr>
        <w:rPr>
          <w:u w:val="single"/>
        </w:rPr>
      </w:pPr>
      <w:proofErr w:type="spellStart"/>
      <w:r>
        <w:rPr>
          <w:u w:val="single"/>
        </w:rPr>
        <w:t>Bookclub</w:t>
      </w:r>
      <w:proofErr w:type="spellEnd"/>
    </w:p>
    <w:p w14:paraId="4DBE3D03" w14:textId="77777777" w:rsidR="000B005E" w:rsidRDefault="00AA2A6B">
      <w:pPr>
        <w:ind w:left="720"/>
      </w:pPr>
      <w:r>
        <w:t xml:space="preserve">Emilia - was on my manifesto would </w:t>
      </w:r>
      <w:proofErr w:type="gramStart"/>
      <w:r>
        <w:t>run</w:t>
      </w:r>
      <w:proofErr w:type="gramEnd"/>
    </w:p>
    <w:p w14:paraId="4DBE3D04" w14:textId="77777777" w:rsidR="000B005E" w:rsidRDefault="00AA2A6B">
      <w:pPr>
        <w:ind w:left="720"/>
      </w:pPr>
      <w:r>
        <w:t xml:space="preserve">Thalia - welfare would </w:t>
      </w:r>
      <w:proofErr w:type="gramStart"/>
      <w:r>
        <w:t>support</w:t>
      </w:r>
      <w:proofErr w:type="gramEnd"/>
    </w:p>
    <w:p w14:paraId="4DBE3D05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how to get books, </w:t>
      </w:r>
      <w:proofErr w:type="spellStart"/>
      <w:r>
        <w:t>idiscover</w:t>
      </w:r>
      <w:proofErr w:type="spellEnd"/>
      <w:r>
        <w:t xml:space="preserve"> range not </w:t>
      </w:r>
      <w:proofErr w:type="gramStart"/>
      <w:r>
        <w:t>great</w:t>
      </w:r>
      <w:proofErr w:type="gramEnd"/>
    </w:p>
    <w:p w14:paraId="4DBE3D06" w14:textId="77777777" w:rsidR="000B005E" w:rsidRDefault="00AA2A6B">
      <w:pPr>
        <w:ind w:left="720"/>
      </w:pPr>
      <w:r>
        <w:t>Emilia - old books out of copyright</w:t>
      </w:r>
    </w:p>
    <w:p w14:paraId="4DBE3D07" w14:textId="77777777" w:rsidR="000B005E" w:rsidRDefault="00AA2A6B">
      <w:pPr>
        <w:ind w:left="720"/>
      </w:pPr>
      <w:r>
        <w:t>Thalia - poetry and short stuff available online</w:t>
      </w:r>
    </w:p>
    <w:p w14:paraId="4DBE3D08" w14:textId="77777777" w:rsidR="000B005E" w:rsidRDefault="00AA2A6B">
      <w:pPr>
        <w:ind w:left="720"/>
      </w:pPr>
      <w:proofErr w:type="spellStart"/>
      <w:r>
        <w:t>Joshan</w:t>
      </w:r>
      <w:proofErr w:type="spellEnd"/>
      <w:r>
        <w:t xml:space="preserve"> - put out a poll on official </w:t>
      </w:r>
      <w:proofErr w:type="spellStart"/>
      <w:proofErr w:type="gramStart"/>
      <w:r>
        <w:t>fitz</w:t>
      </w:r>
      <w:proofErr w:type="spellEnd"/>
      <w:proofErr w:type="gramEnd"/>
    </w:p>
    <w:p w14:paraId="4DBE3D09" w14:textId="77777777" w:rsidR="000B005E" w:rsidRDefault="00AA2A6B">
      <w:pPr>
        <w:ind w:left="720"/>
      </w:pPr>
      <w:r>
        <w:t>Sarah - Will sort</w:t>
      </w:r>
    </w:p>
    <w:p w14:paraId="4DBE3D0A" w14:textId="77777777" w:rsidR="000B005E" w:rsidRDefault="00AA2A6B">
      <w:pPr>
        <w:ind w:left="720"/>
      </w:pPr>
      <w:r>
        <w:t>Thalia - see how communication helps!</w:t>
      </w:r>
    </w:p>
    <w:p w14:paraId="4DBE3D0B" w14:textId="77777777" w:rsidR="000B005E" w:rsidRDefault="000B005E">
      <w:pPr>
        <w:ind w:left="720"/>
      </w:pPr>
    </w:p>
    <w:p w14:paraId="4DBE3D0C" w14:textId="77777777" w:rsidR="000B005E" w:rsidRDefault="00AA2A6B">
      <w:pPr>
        <w:rPr>
          <w:u w:val="single"/>
        </w:rPr>
      </w:pPr>
      <w:r>
        <w:rPr>
          <w:u w:val="single"/>
        </w:rPr>
        <w:t>Cambridge SU motions - No detriment open letter</w:t>
      </w:r>
    </w:p>
    <w:p w14:paraId="4DBE3D0D" w14:textId="77777777" w:rsidR="000B005E" w:rsidRDefault="00AA2A6B">
      <w:pPr>
        <w:ind w:left="720"/>
      </w:pPr>
      <w:hyperlink r:id="rId8">
        <w:r>
          <w:rPr>
            <w:color w:val="1155CC"/>
            <w:u w:val="single"/>
          </w:rPr>
          <w:t>https://docs.google.com/document/d/1oxzY3_QyIkgtFnsa0_cQJcq9PuK5yKt8jTazcETpUdk/edit</w:t>
        </w:r>
      </w:hyperlink>
    </w:p>
    <w:p w14:paraId="4DBE3D0E" w14:textId="77777777" w:rsidR="000B005E" w:rsidRDefault="000B005E">
      <w:pPr>
        <w:ind w:left="720"/>
      </w:pPr>
    </w:p>
    <w:p w14:paraId="4DBE3D0F" w14:textId="77777777" w:rsidR="000B005E" w:rsidRDefault="00AA2A6B">
      <w:pPr>
        <w:ind w:left="720"/>
      </w:pPr>
      <w:r>
        <w:t xml:space="preserve">Execs support, and will put in the full JCR messenger chat for vote </w:t>
      </w:r>
      <w:r>
        <w:t xml:space="preserve">via reaction </w:t>
      </w:r>
      <w:proofErr w:type="gramStart"/>
      <w:r>
        <w:t>emojis</w:t>
      </w:r>
      <w:proofErr w:type="gramEnd"/>
    </w:p>
    <w:p w14:paraId="4DBE3D10" w14:textId="77777777" w:rsidR="000B005E" w:rsidRDefault="000B005E"/>
    <w:p w14:paraId="4DBE3D11" w14:textId="77777777" w:rsidR="000B005E" w:rsidRDefault="00AA2A6B">
      <w:pPr>
        <w:rPr>
          <w:u w:val="single"/>
        </w:rPr>
      </w:pPr>
      <w:r>
        <w:rPr>
          <w:u w:val="single"/>
        </w:rPr>
        <w:t>Any other business</w:t>
      </w:r>
    </w:p>
    <w:p w14:paraId="4DBE3D12" w14:textId="77777777" w:rsidR="000B005E" w:rsidRDefault="00AA2A6B">
      <w:pPr>
        <w:ind w:left="720"/>
      </w:pPr>
      <w:r>
        <w:lastRenderedPageBreak/>
        <w:t>Sarah - When to schedule meetings in for?</w:t>
      </w:r>
    </w:p>
    <w:p w14:paraId="4DBE3D13" w14:textId="77777777" w:rsidR="000B005E" w:rsidRDefault="000B005E">
      <w:pPr>
        <w:ind w:left="720"/>
      </w:pPr>
    </w:p>
    <w:p w14:paraId="4DBE3D14" w14:textId="77777777" w:rsidR="000B005E" w:rsidRDefault="00AA2A6B">
      <w:pPr>
        <w:ind w:left="720"/>
      </w:pPr>
      <w:r>
        <w:t>Emilia - tutor survey</w:t>
      </w:r>
    </w:p>
    <w:p w14:paraId="4DBE3D15" w14:textId="77777777" w:rsidR="000B005E" w:rsidRDefault="00AA2A6B">
      <w:pPr>
        <w:ind w:left="720"/>
      </w:pPr>
      <w:r>
        <w:t xml:space="preserve">Big rant about first </w:t>
      </w:r>
      <w:proofErr w:type="spellStart"/>
      <w:r>
        <w:t>year’s experience</w:t>
      </w:r>
      <w:proofErr w:type="spellEnd"/>
      <w:r>
        <w:t xml:space="preserve"> about tutors</w:t>
      </w:r>
    </w:p>
    <w:p w14:paraId="4DBE3D16" w14:textId="77777777" w:rsidR="000B005E" w:rsidRDefault="000B005E">
      <w:pPr>
        <w:ind w:left="720"/>
      </w:pPr>
    </w:p>
    <w:p w14:paraId="4DBE3D17" w14:textId="77777777" w:rsidR="000B005E" w:rsidRDefault="00AA2A6B">
      <w:pPr>
        <w:ind w:left="720"/>
      </w:pPr>
      <w:r>
        <w:t>Thalia - welfare people at sister college in oxford, competitive spirit</w:t>
      </w:r>
    </w:p>
    <w:p w14:paraId="4DBE3D18" w14:textId="77777777" w:rsidR="000B005E" w:rsidRDefault="000B005E">
      <w:pPr>
        <w:ind w:left="720"/>
      </w:pPr>
    </w:p>
    <w:p w14:paraId="4DBE3D19" w14:textId="77777777" w:rsidR="000B005E" w:rsidRDefault="00AA2A6B">
      <w:pPr>
        <w:ind w:left="720"/>
      </w:pPr>
      <w:r>
        <w:t>Natalie - thanks to anyon</w:t>
      </w:r>
      <w:r>
        <w:t xml:space="preserve">e who signed up for shadowing </w:t>
      </w:r>
      <w:proofErr w:type="spellStart"/>
      <w:r>
        <w:t>jcr</w:t>
      </w:r>
      <w:proofErr w:type="spellEnd"/>
      <w:r>
        <w:t xml:space="preserve"> </w:t>
      </w:r>
      <w:proofErr w:type="gramStart"/>
      <w:r>
        <w:t>session</w:t>
      </w:r>
      <w:proofErr w:type="gramEnd"/>
    </w:p>
    <w:p w14:paraId="4DBE3D1A" w14:textId="77777777" w:rsidR="000B005E" w:rsidRDefault="000B005E">
      <w:pPr>
        <w:ind w:left="720"/>
      </w:pPr>
    </w:p>
    <w:p w14:paraId="4DBE3D1B" w14:textId="77777777" w:rsidR="000B005E" w:rsidRDefault="00AA2A6B">
      <w:pPr>
        <w:ind w:left="720"/>
      </w:pPr>
      <w:r>
        <w:t>Elizabeth - plant deliveries</w:t>
      </w:r>
    </w:p>
    <w:p w14:paraId="4DBE3D1C" w14:textId="77777777" w:rsidR="000B005E" w:rsidRDefault="000B005E">
      <w:pPr>
        <w:ind w:left="720"/>
      </w:pPr>
    </w:p>
    <w:p w14:paraId="4DBE3D1D" w14:textId="77777777" w:rsidR="000B005E" w:rsidRDefault="00AA2A6B">
      <w:pPr>
        <w:ind w:left="720"/>
      </w:pPr>
      <w:r>
        <w:t>Thalia - digital care packages - time and money</w:t>
      </w:r>
    </w:p>
    <w:p w14:paraId="4DBE3D1E" w14:textId="77777777" w:rsidR="000B005E" w:rsidRDefault="000B005E">
      <w:pPr>
        <w:ind w:left="720"/>
      </w:pPr>
    </w:p>
    <w:p w14:paraId="4DBE3D1F" w14:textId="77777777" w:rsidR="000B005E" w:rsidRDefault="00AA2A6B">
      <w:pPr>
        <w:ind w:left="720"/>
      </w:pPr>
      <w:r>
        <w:t>Cambridge SU motions - No detriment open letter</w:t>
      </w:r>
    </w:p>
    <w:p w14:paraId="4DBE3D20" w14:textId="77777777" w:rsidR="000B005E" w:rsidRDefault="00AA2A6B">
      <w:pPr>
        <w:ind w:left="720"/>
      </w:pPr>
      <w:r>
        <w:t xml:space="preserve">Support, just put in </w:t>
      </w:r>
      <w:proofErr w:type="gramStart"/>
      <w:r>
        <w:t>chat</w:t>
      </w:r>
      <w:proofErr w:type="gramEnd"/>
    </w:p>
    <w:p w14:paraId="4DBE3D21" w14:textId="77777777" w:rsidR="000B005E" w:rsidRDefault="000B005E">
      <w:pPr>
        <w:ind w:left="720"/>
      </w:pPr>
    </w:p>
    <w:p w14:paraId="4DBE3D22" w14:textId="77777777" w:rsidR="000B005E" w:rsidRDefault="00AA2A6B">
      <w:pPr>
        <w:ind w:left="720"/>
      </w:pPr>
      <w:r>
        <w:t>Access to events account</w:t>
      </w:r>
    </w:p>
    <w:sectPr w:rsidR="000B005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95B83"/>
    <w:multiLevelType w:val="multilevel"/>
    <w:tmpl w:val="ECF656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2B304C"/>
    <w:multiLevelType w:val="multilevel"/>
    <w:tmpl w:val="07BE4D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B3A0966"/>
    <w:multiLevelType w:val="multilevel"/>
    <w:tmpl w:val="5A5266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NDE0NzCwMDWyNLJU0lEKTi0uzszPAykwrAUAiwKJQywAAAA="/>
  </w:docVars>
  <w:rsids>
    <w:rsidRoot w:val="000B005E"/>
    <w:rsid w:val="000B005E"/>
    <w:rsid w:val="00AA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E3CB6"/>
  <w15:docId w15:val="{FD466568-7E63-462F-A32D-EF899AC3A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oxzY3_QyIkgtFnsa0_cQJcq9PuK5yKt8jTazcETpUdk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eet.google.com/gnw-xtnb-vk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9</Words>
  <Characters>3701</Characters>
  <Application>Microsoft Office Word</Application>
  <DocSecurity>0</DocSecurity>
  <Lines>30</Lines>
  <Paragraphs>8</Paragraphs>
  <ScaleCrop>false</ScaleCrop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h Anderson</cp:lastModifiedBy>
  <cp:revision>2</cp:revision>
  <dcterms:created xsi:type="dcterms:W3CDTF">2021-01-31T19:16:00Z</dcterms:created>
  <dcterms:modified xsi:type="dcterms:W3CDTF">2021-01-31T19:16:00Z</dcterms:modified>
</cp:coreProperties>
</file>